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A9F7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. Parametry powietrza wilgotnego.</w:t>
      </w:r>
    </w:p>
    <w:p w14:paraId="43239EC6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. Charakterystyka procesu rozdrabniania, rozdrabniacze.</w:t>
      </w:r>
    </w:p>
    <w:p w14:paraId="488EDAE9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. Charakterystyka procesu ekstrakcji.</w:t>
      </w:r>
    </w:p>
    <w:p w14:paraId="2B70F35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. Przemiany powietrza wilgotnego podczas suszenia teoretycznego.</w:t>
      </w:r>
    </w:p>
    <w:p w14:paraId="27340A2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5. Maszyny do transportu cieczy i gazów. </w:t>
      </w:r>
    </w:p>
    <w:p w14:paraId="127640D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6. Marketingowe funkcje opakowania produktu.</w:t>
      </w:r>
    </w:p>
    <w:p w14:paraId="5DA1C381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. Marketing mix.</w:t>
      </w:r>
    </w:p>
    <w:p w14:paraId="21D6187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. Funkcje ceny i strategie cenowe.</w:t>
      </w:r>
    </w:p>
    <w:p w14:paraId="2D743BB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. Instrumenty i funkcje promocji.</w:t>
      </w:r>
    </w:p>
    <w:p w14:paraId="5F2453D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10. Mikro- i </w:t>
      </w:r>
      <w:proofErr w:type="spellStart"/>
      <w:r w:rsidRPr="00DD0396">
        <w:rPr>
          <w:rFonts w:cstheme="minorHAnsi"/>
          <w:sz w:val="24"/>
          <w:szCs w:val="24"/>
        </w:rPr>
        <w:t>makrootoczenie</w:t>
      </w:r>
      <w:proofErr w:type="spellEnd"/>
      <w:r w:rsidRPr="00DD0396">
        <w:rPr>
          <w:rFonts w:cstheme="minorHAnsi"/>
          <w:sz w:val="24"/>
          <w:szCs w:val="24"/>
        </w:rPr>
        <w:t xml:space="preserve"> rynku na przykładzie rynku warzyw.</w:t>
      </w:r>
    </w:p>
    <w:p w14:paraId="0FB24AD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1. Obieg pieniądza w gospodarce.</w:t>
      </w:r>
    </w:p>
    <w:p w14:paraId="45ECB4E6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12. Bezrobocie - przyczyny, skutki, metody zwalczania, rodzaje. </w:t>
      </w:r>
    </w:p>
    <w:p w14:paraId="24E4C34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3. Inflacja - przyczyny, skutki, metody zwalczania, rodzaje, aktualny stan.</w:t>
      </w:r>
    </w:p>
    <w:p w14:paraId="77237D6F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4. Deficyt budżetowy, dochody, wpływy i wydatki budżetowe.</w:t>
      </w:r>
    </w:p>
    <w:p w14:paraId="27900FF3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5. Rynek - pojęcie, równowaga rynkowa, mechanizm rynkowy.</w:t>
      </w:r>
    </w:p>
    <w:p w14:paraId="5CC0A43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6. Gospodarstwo domowe jako podmiot rynku - preferencje, potrzeby.</w:t>
      </w:r>
    </w:p>
    <w:p w14:paraId="65696C29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7. Popyt, podaż - czynniki kształtujące.</w:t>
      </w:r>
    </w:p>
    <w:p w14:paraId="18673CF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18. Formy prawne przedsiębiorstw. </w:t>
      </w:r>
    </w:p>
    <w:p w14:paraId="4B9B4C1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9. Konkurencja monopolistyczna a sytuacja i zachowanie przedsiębiorstw.</w:t>
      </w:r>
    </w:p>
    <w:p w14:paraId="1FC2DF35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0. Technologiczność konstrukcji.</w:t>
      </w:r>
    </w:p>
    <w:p w14:paraId="11F9A75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1. Charakterystyka obróbki plastycznej.</w:t>
      </w:r>
    </w:p>
    <w:p w14:paraId="31962341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2. Charakterystyka obróbki skrawaniem.</w:t>
      </w:r>
    </w:p>
    <w:p w14:paraId="67D33C3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3. Półfabrykaty.</w:t>
      </w:r>
    </w:p>
    <w:p w14:paraId="2DBB093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4. Pojęcie, funkcje, cechy i wartość pieniądza.</w:t>
      </w:r>
    </w:p>
    <w:p w14:paraId="7B5E468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5. Pojęcie, funkcje i formy weksla.</w:t>
      </w:r>
    </w:p>
    <w:p w14:paraId="6AC4429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6. Leasing jako forma finansowania działalności gospodarczej.</w:t>
      </w:r>
    </w:p>
    <w:p w14:paraId="063B98D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7. Rodzaje i charakterystyka podstawowych sprawozdań finansowych przedsiębiorstwa</w:t>
      </w:r>
    </w:p>
    <w:p w14:paraId="3762241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8. Składniki majątku przedsiębiorstwa i ich klasyfikacja.</w:t>
      </w:r>
    </w:p>
    <w:p w14:paraId="4B0ED5C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29. Struktura aktywów i pasywów.</w:t>
      </w:r>
    </w:p>
    <w:p w14:paraId="132CFEB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0. Rodzaje i funkcje opakowań stosowanych w branży rolno-spożywczej.</w:t>
      </w:r>
    </w:p>
    <w:p w14:paraId="4034021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1. Charakterystyka i rodzaje opakowań szklanych.</w:t>
      </w:r>
    </w:p>
    <w:p w14:paraId="2640861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32. Charakterystyka i rodzaje opakowań metalowych. </w:t>
      </w:r>
    </w:p>
    <w:p w14:paraId="14641AF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3. Charakterystyka i rodzaje opakowań z tworzyw sztucznych.</w:t>
      </w:r>
    </w:p>
    <w:p w14:paraId="5F6C0319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4. Typy zamknięć słoi i puszek metalowych</w:t>
      </w:r>
    </w:p>
    <w:p w14:paraId="4DBFAFD8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35. Podział magazynów </w:t>
      </w:r>
    </w:p>
    <w:p w14:paraId="4DC9E289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6. Metody organizacji magazynów.</w:t>
      </w:r>
    </w:p>
    <w:p w14:paraId="55047F4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7. Warunki przechowywania ziarna zbóż.</w:t>
      </w:r>
    </w:p>
    <w:p w14:paraId="2893BB0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8. Zmiany zachodzące w surowcach zwierzęcych podczas przechowywania w chłodniach.</w:t>
      </w:r>
    </w:p>
    <w:p w14:paraId="467A0B0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39. Przyczyny strat przechowalniczych.</w:t>
      </w:r>
    </w:p>
    <w:p w14:paraId="5304DF95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0. Systemy zapewniające bezpieczeństwo żywności.</w:t>
      </w:r>
    </w:p>
    <w:p w14:paraId="7D02362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1. Zagrożenia w produkcji żywności.</w:t>
      </w:r>
    </w:p>
    <w:p w14:paraId="58E3C2D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2. Dobra praktyka produkcyjna - podstawowe pojęcia, wdrażanie i funkcjonowanie.</w:t>
      </w:r>
    </w:p>
    <w:p w14:paraId="34B6A22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3. Zasady HACCP i etapy wprowadzania systemu.</w:t>
      </w:r>
    </w:p>
    <w:p w14:paraId="5D766E4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4. Zarządzanie bezpieczeństwem żywności wg norm ISO seria 22000.</w:t>
      </w:r>
    </w:p>
    <w:p w14:paraId="23728785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45. Podział surowców roślinnych i kierunki zagospodarowania.  </w:t>
      </w:r>
    </w:p>
    <w:p w14:paraId="7BC5C358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6. Przemysłowe zagospodarowanie ziemniaków na wybranym przykładzie.</w:t>
      </w:r>
    </w:p>
    <w:p w14:paraId="6CE3F27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7. Przemysłowe zagospodarowanie jęczmienia na wybranym przykładzie.</w:t>
      </w:r>
    </w:p>
    <w:p w14:paraId="7FDA986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lastRenderedPageBreak/>
        <w:t>48. Metody zamrażania owoców i warzyw.</w:t>
      </w:r>
    </w:p>
    <w:p w14:paraId="0016608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49. Metody utrwalania żywności.</w:t>
      </w:r>
    </w:p>
    <w:p w14:paraId="75829154" w14:textId="2CAB0528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50. </w:t>
      </w:r>
      <w:r w:rsidR="008B2B4A">
        <w:rPr>
          <w:rFonts w:cstheme="minorHAnsi"/>
          <w:sz w:val="24"/>
          <w:szCs w:val="24"/>
        </w:rPr>
        <w:t>Główne</w:t>
      </w:r>
      <w:r w:rsidRPr="00DD0396">
        <w:rPr>
          <w:rFonts w:cstheme="minorHAnsi"/>
          <w:sz w:val="24"/>
          <w:szCs w:val="24"/>
        </w:rPr>
        <w:t xml:space="preserve"> surowce naturalne włókiennicze, charakterystyka oraz ich wpływ na właściwości tkanin.</w:t>
      </w:r>
    </w:p>
    <w:p w14:paraId="2D0E45B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51. Badania towaroznawcze wytworów papierniczych </w:t>
      </w:r>
    </w:p>
    <w:p w14:paraId="179665D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2. Wyroby ceramiczne – podział oraz sposoby ich odróżniania.</w:t>
      </w:r>
    </w:p>
    <w:p w14:paraId="7FCCA39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3. Charakterystyka podstawowych wyrobów perfumeryjnych</w:t>
      </w:r>
    </w:p>
    <w:p w14:paraId="68ACDF8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4. Podstawowe metody garbowania oraz asortyment skór gotowych licowych i ich ocena jakościowa.</w:t>
      </w:r>
    </w:p>
    <w:p w14:paraId="4B08FC43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5. Oznakowanie towarów w kontekście uregulowań prawnych oraz informacji dodatkowych (opakowania jednostkowe i transportowe).</w:t>
      </w:r>
    </w:p>
    <w:p w14:paraId="32C28097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6. Automatyczna identyfikacja towarów, budowa, istota i cel stosowania kodów kreskowych.</w:t>
      </w:r>
    </w:p>
    <w:p w14:paraId="6ACBEA0F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7. Metody badania cech mierzalnych i niemierzalnych charakteryzujących jakość towaru.</w:t>
      </w:r>
    </w:p>
    <w:p w14:paraId="2BDF2D0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8. Normalizacja, rodzaje norm, zadania PKN.</w:t>
      </w:r>
    </w:p>
    <w:p w14:paraId="2BCFF8E8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59. Towar jako przedmiot obrotu, klasyfikacja towarów.</w:t>
      </w:r>
    </w:p>
    <w:p w14:paraId="648CA41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60. Wyróżniki jakości technologicznej mąki. </w:t>
      </w:r>
    </w:p>
    <w:p w14:paraId="027ED41B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61. Klasyfikacja produktów ziemniaczanych.  </w:t>
      </w:r>
    </w:p>
    <w:p w14:paraId="569BBE90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62. Jakość żywieniowa produktów owocowych i warzywnych o różnym stopniu przetworzenia.  </w:t>
      </w:r>
    </w:p>
    <w:p w14:paraId="2FEA8158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63. Ocena jakości olejów. </w:t>
      </w:r>
    </w:p>
    <w:p w14:paraId="5270CE15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64. Żywność funkcjonalna- definicja, przykłady. </w:t>
      </w:r>
    </w:p>
    <w:p w14:paraId="4C9ECF8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65. Cele peklowania mięsa.</w:t>
      </w:r>
    </w:p>
    <w:p w14:paraId="038D187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66. Metody peklowania mięsa.</w:t>
      </w:r>
    </w:p>
    <w:p w14:paraId="56F112BB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67. Podstawowe etapy procesu produkcji kiełbas.</w:t>
      </w:r>
    </w:p>
    <w:p w14:paraId="796866EC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68. Metody wytwarzania dymu wędzarniczego i wędzenia przetworów mięsnych.</w:t>
      </w:r>
    </w:p>
    <w:p w14:paraId="3541678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69. Podstawowe składniki dymu wędzarniczego i ich oddziaływanie na produkty wędzone.</w:t>
      </w:r>
    </w:p>
    <w:p w14:paraId="292D0F7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0. Klasy jakościowe tusz zwierząt rzeźnych.</w:t>
      </w:r>
    </w:p>
    <w:p w14:paraId="40B814C3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1. Podział tusz trzody chlewnej na podstawowe elementy.</w:t>
      </w:r>
    </w:p>
    <w:p w14:paraId="71015B5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2. Podział tusz bydła na podstawowe elementy.</w:t>
      </w:r>
    </w:p>
    <w:p w14:paraId="5C195AD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3. Podstawowy skład chemiczny mięsa zwierząt rzeźnych.</w:t>
      </w:r>
    </w:p>
    <w:p w14:paraId="53BFB6B6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4. Podział wędlin na grupy technologiczne.</w:t>
      </w:r>
    </w:p>
    <w:p w14:paraId="27E93444" w14:textId="77777777" w:rsidR="00B560A0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75. Statystyczne skale pomiarowe stosowane w ocenie </w:t>
      </w:r>
      <w:r w:rsidR="00B560A0" w:rsidRPr="00DD0396">
        <w:rPr>
          <w:rFonts w:cstheme="minorHAnsi"/>
          <w:sz w:val="24"/>
          <w:szCs w:val="24"/>
        </w:rPr>
        <w:t>wła</w:t>
      </w:r>
      <w:r w:rsidR="00B560A0">
        <w:rPr>
          <w:rFonts w:cstheme="minorHAnsi"/>
          <w:sz w:val="24"/>
          <w:szCs w:val="24"/>
        </w:rPr>
        <w:t xml:space="preserve">ściwości </w:t>
      </w:r>
      <w:r w:rsidR="00B560A0" w:rsidRPr="00DD0396">
        <w:rPr>
          <w:rFonts w:cstheme="minorHAnsi"/>
          <w:sz w:val="24"/>
          <w:szCs w:val="24"/>
        </w:rPr>
        <w:t>produktów.</w:t>
      </w:r>
    </w:p>
    <w:p w14:paraId="04003DA2" w14:textId="77AC4BE9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6. Statystyczne miary opisu charakteru wła</w:t>
      </w:r>
      <w:r w:rsidR="00B560A0">
        <w:rPr>
          <w:rFonts w:cstheme="minorHAnsi"/>
          <w:sz w:val="24"/>
          <w:szCs w:val="24"/>
        </w:rPr>
        <w:t xml:space="preserve">ściwości </w:t>
      </w:r>
      <w:r w:rsidRPr="00DD0396">
        <w:rPr>
          <w:rFonts w:cstheme="minorHAnsi"/>
          <w:sz w:val="24"/>
          <w:szCs w:val="24"/>
        </w:rPr>
        <w:t>produktów.</w:t>
      </w:r>
    </w:p>
    <w:p w14:paraId="1849305E" w14:textId="6CA5B0E7" w:rsidR="00DD0396" w:rsidRPr="00DD0396" w:rsidRDefault="00DD0396" w:rsidP="002726F0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7. Metoda oszacowania ryzyka (rozkładu prawdopodobieństwa) zdarzeń rzadkich w produkcji.</w:t>
      </w:r>
    </w:p>
    <w:p w14:paraId="4AD148AF" w14:textId="1681916F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78. Metody prezentacji danych stosowane w ocenie </w:t>
      </w:r>
      <w:r w:rsidR="00B560A0" w:rsidRPr="00DD0396">
        <w:rPr>
          <w:rFonts w:cstheme="minorHAnsi"/>
          <w:sz w:val="24"/>
          <w:szCs w:val="24"/>
        </w:rPr>
        <w:t>wła</w:t>
      </w:r>
      <w:r w:rsidR="00B560A0">
        <w:rPr>
          <w:rFonts w:cstheme="minorHAnsi"/>
          <w:sz w:val="24"/>
          <w:szCs w:val="24"/>
        </w:rPr>
        <w:t xml:space="preserve">ściwości </w:t>
      </w:r>
      <w:r w:rsidR="00B560A0" w:rsidRPr="00DD0396">
        <w:rPr>
          <w:rFonts w:cstheme="minorHAnsi"/>
          <w:sz w:val="24"/>
          <w:szCs w:val="24"/>
        </w:rPr>
        <w:t>produktów.</w:t>
      </w:r>
    </w:p>
    <w:p w14:paraId="59DE46C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79. Metody badań konsumenckich w ocenie produktu.</w:t>
      </w:r>
    </w:p>
    <w:p w14:paraId="3F4F0F86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0. Metody wykorzystywane do badań cech sensorycznych produktu.</w:t>
      </w:r>
    </w:p>
    <w:p w14:paraId="5713547B" w14:textId="77777777" w:rsidR="00DD0396" w:rsidRPr="00DD0396" w:rsidRDefault="00DD0396" w:rsidP="002726F0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1. Partia towaru, jej ocena, zasady przygotowania próbki do badań i zastosowanie metody SKJ.</w:t>
      </w:r>
    </w:p>
    <w:p w14:paraId="1B9CD37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2. Podział i charakterystyka metod oceny produktów.</w:t>
      </w:r>
    </w:p>
    <w:p w14:paraId="6A6A565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3. Charakterystyka metod i pomiarów stosowanych w ocenie produktów.</w:t>
      </w:r>
    </w:p>
    <w:p w14:paraId="0C7E87EB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4. Główne elementy technologii uprawy ziemniaków jadalnych wpływające na ich jakość.</w:t>
      </w:r>
    </w:p>
    <w:p w14:paraId="6D310D12" w14:textId="69A2C8B3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 xml:space="preserve">85. Główne elementy technologii uprawy jęczmienia browarnego wpływające </w:t>
      </w:r>
      <w:r w:rsidR="007E4B70">
        <w:rPr>
          <w:rFonts w:cstheme="minorHAnsi"/>
          <w:sz w:val="24"/>
          <w:szCs w:val="24"/>
        </w:rPr>
        <w:t xml:space="preserve">na </w:t>
      </w:r>
      <w:bookmarkStart w:id="0" w:name="_GoBack"/>
      <w:bookmarkEnd w:id="0"/>
      <w:r w:rsidRPr="00DD0396">
        <w:rPr>
          <w:rFonts w:cstheme="minorHAnsi"/>
          <w:sz w:val="24"/>
          <w:szCs w:val="24"/>
        </w:rPr>
        <w:t>ich jakość.</w:t>
      </w:r>
    </w:p>
    <w:p w14:paraId="0DCF6F6B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6. Główne elementy technologii uprawy ziemniaków skrobiowych wpływające na ich jakość.</w:t>
      </w:r>
    </w:p>
    <w:p w14:paraId="69F2035B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7. Struktura sądownictwa powszechnego w Polsce.</w:t>
      </w:r>
    </w:p>
    <w:p w14:paraId="0477AFB3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lastRenderedPageBreak/>
        <w:t>88. Pojęcie przedawnienia roszczeń w prawie cywilnym.</w:t>
      </w:r>
    </w:p>
    <w:p w14:paraId="7E9C203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89. Podstawowe elementy umowy sprzedaży.</w:t>
      </w:r>
    </w:p>
    <w:p w14:paraId="468DEFE5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0. Zagadnienie służebności gruntowej.</w:t>
      </w:r>
    </w:p>
    <w:p w14:paraId="4E390A51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1. Globalne zagrożenia środowiska.</w:t>
      </w:r>
    </w:p>
    <w:p w14:paraId="7D4DB55D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2. Zagrożenia i metody ochrony wód.</w:t>
      </w:r>
    </w:p>
    <w:p w14:paraId="2933BF3A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3. Odpady - pojęcie i metody unieszkodliwiania.</w:t>
      </w:r>
    </w:p>
    <w:p w14:paraId="413BD316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4. Niekonwencjonalne metody pozyskiwania energii.</w:t>
      </w:r>
    </w:p>
    <w:p w14:paraId="2F1DC39E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5. Zagrożenia powietrza i metody ochrony.</w:t>
      </w:r>
    </w:p>
    <w:p w14:paraId="23E648F6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6. Konwencjonalne metody pozyskiwania energii.</w:t>
      </w:r>
    </w:p>
    <w:p w14:paraId="5489C08F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7. Czynniki wpływające na jakość mięsa wieprzowego.</w:t>
      </w:r>
    </w:p>
    <w:p w14:paraId="43AD1AD2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8. Wskaźniki jakości mleka towarowego.</w:t>
      </w:r>
    </w:p>
    <w:p w14:paraId="62EAC134" w14:textId="77777777" w:rsidR="00DD0396" w:rsidRPr="00DD0396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99. Charakterystyka typów użytkowych trzody chlewnej.</w:t>
      </w:r>
    </w:p>
    <w:p w14:paraId="18A58B2E" w14:textId="6302DCB4" w:rsidR="00E11237" w:rsidRPr="007D4030" w:rsidRDefault="00DD0396" w:rsidP="00DD0396">
      <w:pPr>
        <w:spacing w:after="0" w:line="240" w:lineRule="auto"/>
        <w:rPr>
          <w:rFonts w:cstheme="minorHAnsi"/>
          <w:sz w:val="24"/>
          <w:szCs w:val="24"/>
        </w:rPr>
      </w:pPr>
      <w:r w:rsidRPr="00DD0396">
        <w:rPr>
          <w:rFonts w:cstheme="minorHAnsi"/>
          <w:sz w:val="24"/>
          <w:szCs w:val="24"/>
        </w:rPr>
        <w:t>100. Polityka wyżywienia ludności.</w:t>
      </w:r>
    </w:p>
    <w:sectPr w:rsidR="00E11237" w:rsidRPr="007D403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6E310" w14:textId="77777777" w:rsidR="00741A58" w:rsidRDefault="00741A58" w:rsidP="00C9534F">
      <w:pPr>
        <w:spacing w:after="0" w:line="240" w:lineRule="auto"/>
      </w:pPr>
      <w:r>
        <w:separator/>
      </w:r>
    </w:p>
  </w:endnote>
  <w:endnote w:type="continuationSeparator" w:id="0">
    <w:p w14:paraId="7DDE4A41" w14:textId="77777777" w:rsidR="00741A58" w:rsidRDefault="00741A58" w:rsidP="00C95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68637" w14:textId="77777777" w:rsidR="00741A58" w:rsidRDefault="00741A58" w:rsidP="00C9534F">
      <w:pPr>
        <w:spacing w:after="0" w:line="240" w:lineRule="auto"/>
      </w:pPr>
      <w:r>
        <w:separator/>
      </w:r>
    </w:p>
  </w:footnote>
  <w:footnote w:type="continuationSeparator" w:id="0">
    <w:p w14:paraId="42128A26" w14:textId="77777777" w:rsidR="00741A58" w:rsidRDefault="00741A58" w:rsidP="00C95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5103A" w14:textId="77777777" w:rsidR="00C9534F" w:rsidRPr="007D4030" w:rsidRDefault="00C9534F" w:rsidP="007D4030">
    <w:pPr>
      <w:pStyle w:val="Nagwek"/>
      <w:jc w:val="center"/>
      <w:rPr>
        <w:sz w:val="36"/>
        <w:szCs w:val="36"/>
      </w:rPr>
    </w:pPr>
    <w:r w:rsidRPr="007D4030">
      <w:rPr>
        <w:sz w:val="36"/>
        <w:szCs w:val="36"/>
      </w:rPr>
      <w:t>Pytania na egzamin dyplomowy z Towaroznawstw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sDA1tDAyNjG2MDRX0lEKTi0uzszPAykwqgUA1HMJTSwAAAA="/>
  </w:docVars>
  <w:rsids>
    <w:rsidRoot w:val="00C9534F"/>
    <w:rsid w:val="00066841"/>
    <w:rsid w:val="002414E1"/>
    <w:rsid w:val="002726F0"/>
    <w:rsid w:val="005C5720"/>
    <w:rsid w:val="00741A58"/>
    <w:rsid w:val="007D4030"/>
    <w:rsid w:val="007E4B70"/>
    <w:rsid w:val="008B2B4A"/>
    <w:rsid w:val="00B560A0"/>
    <w:rsid w:val="00C9534F"/>
    <w:rsid w:val="00DD0396"/>
    <w:rsid w:val="00E11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ECDB26"/>
  <w15:docId w15:val="{224E76AA-3403-46AE-BD73-96B84EBA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953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9534F"/>
  </w:style>
  <w:style w:type="paragraph" w:styleId="Stopka">
    <w:name w:val="footer"/>
    <w:basedOn w:val="Normalny"/>
    <w:link w:val="StopkaZnak"/>
    <w:uiPriority w:val="99"/>
    <w:unhideWhenUsed/>
    <w:rsid w:val="00C953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95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8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20C20-E87B-4FDB-9970-26F4D59AA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6</Words>
  <Characters>4719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yższa Szkoła Agrobiznesu w Łomży</Company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yta Borawska</dc:creator>
  <cp:lastModifiedBy>Karolina Hut</cp:lastModifiedBy>
  <cp:revision>3</cp:revision>
  <dcterms:created xsi:type="dcterms:W3CDTF">2022-02-21T09:47:00Z</dcterms:created>
  <dcterms:modified xsi:type="dcterms:W3CDTF">2022-02-21T09:48:00Z</dcterms:modified>
</cp:coreProperties>
</file>